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f15e91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f15e919-b857-11ef-ad61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9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QQ7DMAxC+wD//yU/yIBsp10m2Ye2Utv0gLDBJDg/l/CofwBIfxJQF3rh9/r3H46xSNGYeXoxxTM9HYWhgbOY4/mpfG7hHRFy+1bw0jLjSKl33r/q+70W9D31iq2TYuuhaf9iQrcQcgNd9bheSWlj8CAu1Avbr7Yp8BBPHbuUGlzN+xchjBIoLvBLDlgG+yQUw3FYb/lFX0aTcb2pNFLUMcxrihcjF9LDAc71UKyM5B841yMEQyzp0kQd84ujw9GvIE71jQp58zN5U35MCPiRRM1y2j+7rjI0ooX5/PLe7D63kH+848aMHrSSz3c3VwduY//IzqbYhWM8dvtgR9j8sNK/TIeDoVQ3zgdXkYq9ct7AuQwbhPP+3RCMr7FyPvgI20Q4C/577nn3DQ+5awCetie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phone says q link is not connected. will it be back or wha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f15e919-b857-11ef-ad61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9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f15e919-b857-11ef-ad61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f15e919-b857-11ef-ad61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f15e919</dc:title>
  <dc:creator/>
  <cp:keywords/>
  <dcterms:created xsi:type="dcterms:W3CDTF">2026-05-03T09:29:16Z</dcterms:created>
  <dcterms:modified xsi:type="dcterms:W3CDTF">2026-05-03T09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